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sentoria snow</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entoria</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now</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205 South Washtenaw Avenue, Chicago, IL, USA Chicago, IL, USA 60629</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entoriasnow@yahoo.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033077</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